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3D8E" w:rsidRPr="00B23D8E" w:rsidRDefault="00B23D8E" w:rsidP="00755BAC">
      <w:pPr>
        <w:tabs>
          <w:tab w:val="left" w:pos="637"/>
          <w:tab w:val="center" w:pos="5017"/>
        </w:tabs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B23D8E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رقم:</w:t>
      </w:r>
    </w:p>
    <w:p w:rsidR="00B23D8E" w:rsidRPr="00B23D8E" w:rsidRDefault="00B23D8E" w:rsidP="00755BAC">
      <w:pPr>
        <w:tabs>
          <w:tab w:val="left" w:pos="637"/>
          <w:tab w:val="center" w:pos="5017"/>
        </w:tabs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B23D8E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تاريخ:</w:t>
      </w:r>
      <w:r w:rsidR="00820CD5" w:rsidRPr="00B23D8E">
        <w:rPr>
          <w:rFonts w:ascii="Simplified Arabic" w:hAnsi="Simplified Arabic" w:cs="Simplified Arabic"/>
          <w:sz w:val="20"/>
          <w:szCs w:val="20"/>
          <w:rtl/>
          <w:lang w:bidi="ar-JO"/>
        </w:rPr>
        <w:tab/>
      </w:r>
    </w:p>
    <w:p w:rsidR="00D039A0" w:rsidRDefault="00FD14F1" w:rsidP="00B23D8E">
      <w:pPr>
        <w:tabs>
          <w:tab w:val="left" w:pos="637"/>
          <w:tab w:val="center" w:pos="5017"/>
        </w:tabs>
        <w:bidi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طلب </w:t>
      </w:r>
      <w:r w:rsidR="009F0C17">
        <w:rPr>
          <w:rFonts w:ascii="Simplified Arabic" w:hAnsi="Simplified Arabic" w:cs="Simplified Arabic" w:hint="cs"/>
          <w:b/>
          <w:bCs/>
          <w:rtl/>
          <w:lang w:bidi="ar-JO"/>
        </w:rPr>
        <w:t xml:space="preserve">تحكيم </w:t>
      </w:r>
      <w:r w:rsidR="00B23D8E">
        <w:rPr>
          <w:rFonts w:ascii="Simplified Arabic" w:hAnsi="Simplified Arabic" w:cs="Simplified Arabic" w:hint="cs"/>
          <w:b/>
          <w:bCs/>
          <w:rtl/>
          <w:lang w:bidi="ar-JO"/>
        </w:rPr>
        <w:t>كتاب لغايات الترقية و</w:t>
      </w:r>
      <w:r w:rsidR="00820CD5">
        <w:rPr>
          <w:rFonts w:ascii="Simplified Arabic" w:hAnsi="Simplified Arabic" w:cs="Simplified Arabic" w:hint="cs"/>
          <w:b/>
          <w:bCs/>
          <w:rtl/>
          <w:lang w:bidi="ar-JO"/>
        </w:rPr>
        <w:t>التدريس</w:t>
      </w:r>
    </w:p>
    <w:p w:rsidR="00FD14F1" w:rsidRPr="00D039A0" w:rsidRDefault="00FD14F1" w:rsidP="00755BAC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FD14F1">
        <w:rPr>
          <w:rFonts w:ascii="Simplified Arabic" w:hAnsi="Simplified Arabic" w:cs="Simplified Arabic" w:hint="cs"/>
          <w:b/>
          <w:bCs/>
          <w:rtl/>
          <w:lang w:bidi="ar-JO"/>
        </w:rPr>
        <w:t>معلومات عضو هيئة التدريس:</w:t>
      </w:r>
      <w:r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 </w:t>
      </w:r>
      <w:r w:rsidRPr="00D039A0">
        <w:rPr>
          <w:rFonts w:ascii="Simplified Arabic" w:hAnsi="Simplified Arabic" w:cs="Simplified Arabic" w:hint="cs"/>
          <w:sz w:val="20"/>
          <w:szCs w:val="20"/>
          <w:rtl/>
          <w:lang w:bidi="ar-JO"/>
        </w:rPr>
        <w:t>(</w:t>
      </w:r>
      <w:r w:rsidRPr="00FD14F1"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بأ من قبل مقدم الطلب)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778"/>
        <w:gridCol w:w="2998"/>
        <w:gridCol w:w="2247"/>
        <w:gridCol w:w="3261"/>
      </w:tblGrid>
      <w:tr w:rsidR="00FD14F1" w:rsidRPr="005D2650" w:rsidTr="00755BAC">
        <w:tc>
          <w:tcPr>
            <w:tcW w:w="1778" w:type="dxa"/>
          </w:tcPr>
          <w:p w:rsidR="00FD14F1" w:rsidRPr="005D2650" w:rsidRDefault="00BF0209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 الوظي</w:t>
            </w:r>
            <w:r w:rsidR="00FD14F1">
              <w:rPr>
                <w:rFonts w:ascii="Simplified Arabic" w:hAnsi="Simplified Arabic" w:cs="Simplified Arabic" w:hint="cs"/>
                <w:rtl/>
                <w:lang w:bidi="ar-JO"/>
              </w:rPr>
              <w:t>في</w:t>
            </w:r>
          </w:p>
        </w:tc>
        <w:tc>
          <w:tcPr>
            <w:tcW w:w="2998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</w:t>
            </w:r>
          </w:p>
        </w:tc>
        <w:tc>
          <w:tcPr>
            <w:tcW w:w="3261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D14F1" w:rsidRPr="005D2650" w:rsidTr="00755BAC">
        <w:tc>
          <w:tcPr>
            <w:tcW w:w="1778" w:type="dxa"/>
          </w:tcPr>
          <w:p w:rsidR="00FD14F1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2998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FD14F1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3261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D14F1" w:rsidRPr="005D2650" w:rsidTr="00755BAC">
        <w:tc>
          <w:tcPr>
            <w:tcW w:w="1778" w:type="dxa"/>
          </w:tcPr>
          <w:p w:rsidR="00FD14F1" w:rsidRDefault="00F53BE9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</w:t>
            </w:r>
            <w:r w:rsidR="00FD14F1">
              <w:rPr>
                <w:rFonts w:ascii="Simplified Arabic" w:hAnsi="Simplified Arabic" w:cs="Simplified Arabic" w:hint="cs"/>
                <w:rtl/>
                <w:lang w:bidi="ar-JO"/>
              </w:rPr>
              <w:t>كاديمية</w:t>
            </w:r>
          </w:p>
        </w:tc>
        <w:tc>
          <w:tcPr>
            <w:tcW w:w="2998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FD14F1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حصول على الرتبة</w:t>
            </w:r>
          </w:p>
        </w:tc>
        <w:tc>
          <w:tcPr>
            <w:tcW w:w="3261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D14F1" w:rsidRPr="005D2650" w:rsidTr="00755BAC">
        <w:tc>
          <w:tcPr>
            <w:tcW w:w="1778" w:type="dxa"/>
          </w:tcPr>
          <w:p w:rsidR="00FD14F1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تعيين</w:t>
            </w:r>
          </w:p>
        </w:tc>
        <w:tc>
          <w:tcPr>
            <w:tcW w:w="2998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FD14F1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قم الباحث الوطني </w:t>
            </w:r>
          </w:p>
        </w:tc>
        <w:tc>
          <w:tcPr>
            <w:tcW w:w="3261" w:type="dxa"/>
          </w:tcPr>
          <w:p w:rsidR="00FD14F1" w:rsidRPr="005D2650" w:rsidRDefault="00FD14F1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95F12" w:rsidRPr="005D2650" w:rsidTr="00755BAC">
        <w:tc>
          <w:tcPr>
            <w:tcW w:w="1778" w:type="dxa"/>
          </w:tcPr>
          <w:p w:rsidR="00395F12" w:rsidRDefault="00395F12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دد سنوات الخبرة </w:t>
            </w:r>
          </w:p>
        </w:tc>
        <w:tc>
          <w:tcPr>
            <w:tcW w:w="8506" w:type="dxa"/>
            <w:gridSpan w:val="3"/>
          </w:tcPr>
          <w:p w:rsidR="00395F12" w:rsidRPr="005D2650" w:rsidRDefault="00395F12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FD14F1" w:rsidRPr="002744AE" w:rsidRDefault="00FD14F1" w:rsidP="00FD14F1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BB0CA7" w:rsidRPr="00D039A0" w:rsidRDefault="00BB0CA7" w:rsidP="00755BAC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معلومات الكتاب</w:t>
      </w:r>
      <w:r w:rsidR="00B23D8E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B23D8E" w:rsidRPr="00D039A0">
        <w:rPr>
          <w:rFonts w:ascii="Simplified Arabic" w:hAnsi="Simplified Arabic" w:cs="Simplified Arabic" w:hint="cs"/>
          <w:sz w:val="20"/>
          <w:szCs w:val="20"/>
          <w:rtl/>
          <w:lang w:bidi="ar-JO"/>
        </w:rPr>
        <w:t>(</w:t>
      </w:r>
      <w:r w:rsidR="00B23D8E" w:rsidRPr="00FD14F1"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بأ من قبل مقدم الطلب)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: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778"/>
        <w:gridCol w:w="8506"/>
      </w:tblGrid>
      <w:tr w:rsidR="00BB0CA7" w:rsidRPr="005D2650" w:rsidTr="00755BAC">
        <w:tc>
          <w:tcPr>
            <w:tcW w:w="1778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كتاب</w:t>
            </w:r>
          </w:p>
        </w:tc>
        <w:tc>
          <w:tcPr>
            <w:tcW w:w="8506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B0CA7" w:rsidRPr="005D2650" w:rsidTr="00755BAC">
        <w:tc>
          <w:tcPr>
            <w:tcW w:w="1778" w:type="dxa"/>
          </w:tcPr>
          <w:p w:rsidR="00BB0CA7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ؤلف / المؤلفون</w:t>
            </w:r>
          </w:p>
        </w:tc>
        <w:tc>
          <w:tcPr>
            <w:tcW w:w="8506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D14F1" w:rsidRPr="005D2650" w:rsidTr="00755BAC">
        <w:tc>
          <w:tcPr>
            <w:tcW w:w="1778" w:type="dxa"/>
          </w:tcPr>
          <w:p w:rsidR="00FD14F1" w:rsidRDefault="00FD14F1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ناشر</w:t>
            </w:r>
          </w:p>
        </w:tc>
        <w:tc>
          <w:tcPr>
            <w:tcW w:w="8506" w:type="dxa"/>
          </w:tcPr>
          <w:p w:rsidR="00FD14F1" w:rsidRPr="005D2650" w:rsidRDefault="00FD14F1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B0CA7" w:rsidRPr="005D2650" w:rsidTr="00755BAC">
        <w:tc>
          <w:tcPr>
            <w:tcW w:w="1778" w:type="dxa"/>
          </w:tcPr>
          <w:p w:rsidR="00BB0CA7" w:rsidRDefault="00BB0CA7" w:rsidP="00F53BE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</w:t>
            </w:r>
            <w:r w:rsidR="00F53BE9">
              <w:rPr>
                <w:rFonts w:ascii="Simplified Arabic" w:hAnsi="Simplified Arabic" w:cs="Simplified Arabic" w:hint="cs"/>
                <w:rtl/>
                <w:lang w:bidi="ar-JO"/>
              </w:rPr>
              <w:t>النشر</w:t>
            </w:r>
          </w:p>
        </w:tc>
        <w:tc>
          <w:tcPr>
            <w:tcW w:w="8506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E10024" w:rsidRDefault="00E10024" w:rsidP="00820CD5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843"/>
        <w:gridCol w:w="3772"/>
        <w:gridCol w:w="1456"/>
        <w:gridCol w:w="3213"/>
      </w:tblGrid>
      <w:tr w:rsidR="00B23D8E" w:rsidRPr="005D2650" w:rsidTr="00755BAC">
        <w:tc>
          <w:tcPr>
            <w:tcW w:w="1843" w:type="dxa"/>
          </w:tcPr>
          <w:p w:rsidR="00B23D8E" w:rsidRDefault="00B23D8E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وقيع مقدم الطلب</w:t>
            </w:r>
          </w:p>
        </w:tc>
        <w:tc>
          <w:tcPr>
            <w:tcW w:w="3772" w:type="dxa"/>
          </w:tcPr>
          <w:p w:rsidR="00B23D8E" w:rsidRPr="005D2650" w:rsidRDefault="00B23D8E" w:rsidP="00752F0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456" w:type="dxa"/>
          </w:tcPr>
          <w:p w:rsidR="00B23D8E" w:rsidRDefault="00B23D8E" w:rsidP="00752F0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اريخ</w:t>
            </w:r>
          </w:p>
        </w:tc>
        <w:tc>
          <w:tcPr>
            <w:tcW w:w="3213" w:type="dxa"/>
          </w:tcPr>
          <w:p w:rsidR="00B23D8E" w:rsidRPr="005D2650" w:rsidRDefault="00B23D8E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FD14F1" w:rsidRDefault="00FD14F1" w:rsidP="00FD14F1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3F6848" w:rsidRPr="006D3849" w:rsidRDefault="00FD14F1" w:rsidP="00755BAC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توصية </w:t>
      </w:r>
      <w:r w:rsidR="002744AE">
        <w:rPr>
          <w:rFonts w:ascii="Simplified Arabic" w:hAnsi="Simplified Arabic" w:cs="Simplified Arabic" w:hint="cs"/>
          <w:b/>
          <w:bCs/>
          <w:rtl/>
          <w:lang w:bidi="ar-JO"/>
        </w:rPr>
        <w:t xml:space="preserve">مجلس 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القسم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843"/>
        <w:gridCol w:w="3685"/>
        <w:gridCol w:w="1559"/>
        <w:gridCol w:w="3197"/>
      </w:tblGrid>
      <w:tr w:rsidR="00820CD5" w:rsidRPr="006D3849" w:rsidTr="00755BAC">
        <w:tc>
          <w:tcPr>
            <w:tcW w:w="10284" w:type="dxa"/>
            <w:gridSpan w:val="4"/>
          </w:tcPr>
          <w:p w:rsidR="00E10024" w:rsidRDefault="00E10024" w:rsidP="00E10024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B23D8E" w:rsidRPr="006D3849" w:rsidRDefault="00B23D8E" w:rsidP="00B23D8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23D8E" w:rsidRPr="005D2650" w:rsidTr="00755BAC">
        <w:tc>
          <w:tcPr>
            <w:tcW w:w="1843" w:type="dxa"/>
          </w:tcPr>
          <w:p w:rsidR="00B23D8E" w:rsidRDefault="00B23D8E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قسم</w:t>
            </w:r>
          </w:p>
        </w:tc>
        <w:tc>
          <w:tcPr>
            <w:tcW w:w="3685" w:type="dxa"/>
          </w:tcPr>
          <w:p w:rsidR="00B23D8E" w:rsidRPr="005D2650" w:rsidRDefault="00B23D8E" w:rsidP="00752F0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559" w:type="dxa"/>
          </w:tcPr>
          <w:p w:rsidR="00B23D8E" w:rsidRDefault="00B23D8E" w:rsidP="00752F0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197" w:type="dxa"/>
          </w:tcPr>
          <w:p w:rsidR="00B23D8E" w:rsidRPr="005D2650" w:rsidRDefault="00B23D8E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B23D8E" w:rsidRPr="002744AE" w:rsidRDefault="00B23D8E" w:rsidP="00820CD5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820CD5" w:rsidRPr="006D3849" w:rsidRDefault="00FD14F1" w:rsidP="00755BAC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توصية </w:t>
      </w:r>
      <w:r w:rsidR="002744AE">
        <w:rPr>
          <w:rFonts w:ascii="Simplified Arabic" w:hAnsi="Simplified Arabic" w:cs="Simplified Arabic" w:hint="cs"/>
          <w:b/>
          <w:bCs/>
          <w:rtl/>
          <w:lang w:bidi="ar-JO"/>
        </w:rPr>
        <w:t xml:space="preserve">لجنة البحث العلمي في 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الكلية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843"/>
        <w:gridCol w:w="3621"/>
        <w:gridCol w:w="1417"/>
        <w:gridCol w:w="3403"/>
      </w:tblGrid>
      <w:tr w:rsidR="00820CD5" w:rsidRPr="006D3849" w:rsidTr="00755BAC">
        <w:tc>
          <w:tcPr>
            <w:tcW w:w="10284" w:type="dxa"/>
            <w:gridSpan w:val="4"/>
          </w:tcPr>
          <w:p w:rsidR="00B23D8E" w:rsidRDefault="00B23D8E" w:rsidP="00B23D8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B23D8E" w:rsidRPr="006D3849" w:rsidRDefault="00B23D8E" w:rsidP="00B23D8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23D8E" w:rsidRPr="005D2650" w:rsidTr="00755BAC">
        <w:tc>
          <w:tcPr>
            <w:tcW w:w="1843" w:type="dxa"/>
          </w:tcPr>
          <w:p w:rsidR="00B23D8E" w:rsidRDefault="002744AE" w:rsidP="00B23D8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لجنة</w:t>
            </w:r>
          </w:p>
        </w:tc>
        <w:tc>
          <w:tcPr>
            <w:tcW w:w="3621" w:type="dxa"/>
          </w:tcPr>
          <w:p w:rsidR="00B23D8E" w:rsidRPr="005D2650" w:rsidRDefault="00B23D8E" w:rsidP="00752F0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417" w:type="dxa"/>
          </w:tcPr>
          <w:p w:rsidR="00B23D8E" w:rsidRDefault="00B23D8E" w:rsidP="00752F0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403" w:type="dxa"/>
          </w:tcPr>
          <w:p w:rsidR="00B23D8E" w:rsidRPr="005D2650" w:rsidRDefault="00B23D8E" w:rsidP="00752F0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E10024" w:rsidRDefault="00E10024" w:rsidP="00820CD5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2744AE" w:rsidRPr="006D3849" w:rsidRDefault="002744AE" w:rsidP="00755BAC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قرار مجلس البحث العلمي </w:t>
      </w:r>
    </w:p>
    <w:tbl>
      <w:tblPr>
        <w:tblStyle w:val="TableGrid"/>
        <w:bidiVisual/>
        <w:tblW w:w="10284" w:type="dxa"/>
        <w:tblInd w:w="-207" w:type="dxa"/>
        <w:tblLook w:val="04A0" w:firstRow="1" w:lastRow="0" w:firstColumn="1" w:lastColumn="0" w:noHBand="0" w:noVBand="1"/>
      </w:tblPr>
      <w:tblGrid>
        <w:gridCol w:w="1844"/>
        <w:gridCol w:w="3620"/>
        <w:gridCol w:w="1417"/>
        <w:gridCol w:w="3403"/>
      </w:tblGrid>
      <w:tr w:rsidR="002744AE" w:rsidRPr="006D3849" w:rsidTr="00755BAC">
        <w:tc>
          <w:tcPr>
            <w:tcW w:w="10284" w:type="dxa"/>
            <w:gridSpan w:val="4"/>
          </w:tcPr>
          <w:p w:rsidR="002744AE" w:rsidRDefault="002744AE" w:rsidP="005D3018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2744AE" w:rsidRPr="006D3849" w:rsidRDefault="002744AE" w:rsidP="005D3018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2744AE" w:rsidRPr="005D2650" w:rsidTr="00755BAC">
        <w:tc>
          <w:tcPr>
            <w:tcW w:w="1844" w:type="dxa"/>
          </w:tcPr>
          <w:p w:rsidR="002744AE" w:rsidRDefault="002744AE" w:rsidP="002744A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مجلس</w:t>
            </w:r>
          </w:p>
        </w:tc>
        <w:tc>
          <w:tcPr>
            <w:tcW w:w="3620" w:type="dxa"/>
          </w:tcPr>
          <w:p w:rsidR="002744AE" w:rsidRPr="005D2650" w:rsidRDefault="002744AE" w:rsidP="005D3018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417" w:type="dxa"/>
          </w:tcPr>
          <w:p w:rsidR="002744AE" w:rsidRDefault="002744AE" w:rsidP="005D3018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3403" w:type="dxa"/>
          </w:tcPr>
          <w:p w:rsidR="002744AE" w:rsidRPr="005D2650" w:rsidRDefault="002744AE" w:rsidP="005D301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2744AE" w:rsidRPr="00E10024" w:rsidRDefault="002744AE" w:rsidP="002744AE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sectPr w:rsidR="002744AE" w:rsidRPr="00E10024" w:rsidSect="004E48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5B39" w:rsidRDefault="00415B39">
      <w:r>
        <w:separator/>
      </w:r>
    </w:p>
  </w:endnote>
  <w:endnote w:type="continuationSeparator" w:id="0">
    <w:p w:rsidR="00415B39" w:rsidRDefault="00415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5BAC" w:rsidRDefault="00755BA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755BAC">
    <w:pPr>
      <w:pStyle w:val="Footer"/>
      <w:ind w:left="142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2744AE">
      <w:rPr>
        <w:rStyle w:val="PageNumber"/>
        <w:rFonts w:cs="Simplified Arabic"/>
        <w:sz w:val="20"/>
        <w:szCs w:val="20"/>
      </w:rPr>
      <w:t>2001</w:t>
    </w:r>
    <w:r w:rsidR="00755BAC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755BAC">
      <w:rPr>
        <w:rStyle w:val="PageNumber"/>
        <w:noProof/>
        <w:sz w:val="20"/>
        <w:szCs w:val="20"/>
      </w:rPr>
      <w:t>1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755BAC">
      <w:rPr>
        <w:rStyle w:val="PageNumber"/>
        <w:noProof/>
        <w:sz w:val="20"/>
        <w:szCs w:val="20"/>
      </w:rPr>
      <w:t>1</w:t>
    </w:r>
    <w:r w:rsidRPr="00EC3298"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50F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5B39" w:rsidRDefault="00415B39">
      <w:r>
        <w:separator/>
      </w:r>
    </w:p>
  </w:footnote>
  <w:footnote w:type="continuationSeparator" w:id="0">
    <w:p w:rsidR="00415B39" w:rsidRDefault="00415B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5BAC" w:rsidRDefault="00755BA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224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130"/>
      <w:gridCol w:w="5811"/>
      <w:gridCol w:w="728"/>
      <w:gridCol w:w="1555"/>
    </w:tblGrid>
    <w:tr w:rsidR="00C370CC" w:rsidTr="00755BAC">
      <w:trPr>
        <w:trHeight w:val="1617"/>
      </w:trPr>
      <w:tc>
        <w:tcPr>
          <w:tcW w:w="213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1377BC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490B01A5" wp14:editId="464AE28B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0D44CD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370CC" w:rsidRPr="006C1C26" w:rsidRDefault="00C370CC" w:rsidP="000D44CD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1377BC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41E1D2E6" wp14:editId="0F64AAAF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755BAC">
      <w:tc>
        <w:tcPr>
          <w:tcW w:w="866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E3AC4" w:rsidRPr="00E70820" w:rsidRDefault="007F669D" w:rsidP="000D44CD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FD14F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طلب </w:t>
          </w:r>
          <w:r w:rsidR="009F0C17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تحكيم </w:t>
          </w:r>
          <w:r w:rsidR="00E1002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كتاب لغايات الترقية أو</w:t>
          </w:r>
          <w:r w:rsidR="00BF0209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E1002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تدريس </w:t>
          </w:r>
          <w:r w:rsidR="00BE3AC4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="00BE3AC4"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إجراءات</w:t>
          </w:r>
          <w:r w:rsidR="00BE3AC4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2744AE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تحكيم الكتب العلمية لغايات الترقية والتدريس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BE3AC4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15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E3AC4" w:rsidRPr="00E70820" w:rsidRDefault="00BE3AC4" w:rsidP="002744AE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QF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2744AE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001</w:t>
          </w:r>
          <w:r w:rsidR="00E10024"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755BAC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Pr="00755BAC" w:rsidRDefault="00A27486" w:rsidP="00A86ED4">
    <w:pPr>
      <w:pStyle w:val="Header"/>
      <w:rPr>
        <w:rFonts w:ascii="Simplified Arabic" w:hAnsi="Simplified Arabic" w:cs="Simplified Arabic"/>
        <w:b/>
        <w:bCs/>
        <w:sz w:val="12"/>
        <w:szCs w:val="12"/>
        <w:lang w:bidi="ar-JO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F750FA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3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8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3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6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1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9"/>
  </w:num>
  <w:num w:numId="3">
    <w:abstractNumId w:val="6"/>
  </w:num>
  <w:num w:numId="4">
    <w:abstractNumId w:val="14"/>
  </w:num>
  <w:num w:numId="5">
    <w:abstractNumId w:val="2"/>
  </w:num>
  <w:num w:numId="6">
    <w:abstractNumId w:val="28"/>
  </w:num>
  <w:num w:numId="7">
    <w:abstractNumId w:val="0"/>
  </w:num>
  <w:num w:numId="8">
    <w:abstractNumId w:val="20"/>
  </w:num>
  <w:num w:numId="9">
    <w:abstractNumId w:val="23"/>
  </w:num>
  <w:num w:numId="10">
    <w:abstractNumId w:val="1"/>
  </w:num>
  <w:num w:numId="11">
    <w:abstractNumId w:val="3"/>
  </w:num>
  <w:num w:numId="12">
    <w:abstractNumId w:val="13"/>
  </w:num>
  <w:num w:numId="13">
    <w:abstractNumId w:val="17"/>
  </w:num>
  <w:num w:numId="14">
    <w:abstractNumId w:val="19"/>
  </w:num>
  <w:num w:numId="15">
    <w:abstractNumId w:val="12"/>
  </w:num>
  <w:num w:numId="16">
    <w:abstractNumId w:val="25"/>
  </w:num>
  <w:num w:numId="17">
    <w:abstractNumId w:val="9"/>
  </w:num>
  <w:num w:numId="18">
    <w:abstractNumId w:val="30"/>
  </w:num>
  <w:num w:numId="19">
    <w:abstractNumId w:val="24"/>
  </w:num>
  <w:num w:numId="20">
    <w:abstractNumId w:val="21"/>
  </w:num>
  <w:num w:numId="21">
    <w:abstractNumId w:val="15"/>
  </w:num>
  <w:num w:numId="22">
    <w:abstractNumId w:val="4"/>
  </w:num>
  <w:num w:numId="23">
    <w:abstractNumId w:val="26"/>
  </w:num>
  <w:num w:numId="24">
    <w:abstractNumId w:val="32"/>
  </w:num>
  <w:num w:numId="25">
    <w:abstractNumId w:val="27"/>
  </w:num>
  <w:num w:numId="26">
    <w:abstractNumId w:val="5"/>
  </w:num>
  <w:num w:numId="27">
    <w:abstractNumId w:val="22"/>
  </w:num>
  <w:num w:numId="28">
    <w:abstractNumId w:val="31"/>
  </w:num>
  <w:num w:numId="29">
    <w:abstractNumId w:val="16"/>
  </w:num>
  <w:num w:numId="30">
    <w:abstractNumId w:val="10"/>
  </w:num>
  <w:num w:numId="31">
    <w:abstractNumId w:val="7"/>
  </w:num>
  <w:num w:numId="32">
    <w:abstractNumId w:val="8"/>
  </w:num>
  <w:num w:numId="33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jQ2NTE1sDA1MzBU0lEKTi0uzszPAykwrAUAXltR3i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2B9D"/>
    <w:rsid w:val="000440F3"/>
    <w:rsid w:val="00053A87"/>
    <w:rsid w:val="000541F7"/>
    <w:rsid w:val="00060E72"/>
    <w:rsid w:val="0006369E"/>
    <w:rsid w:val="000740CE"/>
    <w:rsid w:val="000821BB"/>
    <w:rsid w:val="000846FD"/>
    <w:rsid w:val="000A046B"/>
    <w:rsid w:val="000A4362"/>
    <w:rsid w:val="000A52DC"/>
    <w:rsid w:val="000B42F8"/>
    <w:rsid w:val="000C5F2E"/>
    <w:rsid w:val="000D44CD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8E0"/>
    <w:rsid w:val="00134F37"/>
    <w:rsid w:val="001377BC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754D"/>
    <w:rsid w:val="00247924"/>
    <w:rsid w:val="00247CF1"/>
    <w:rsid w:val="00252CB6"/>
    <w:rsid w:val="00254198"/>
    <w:rsid w:val="00254A6C"/>
    <w:rsid w:val="00255777"/>
    <w:rsid w:val="00260210"/>
    <w:rsid w:val="00265388"/>
    <w:rsid w:val="00266250"/>
    <w:rsid w:val="002708DD"/>
    <w:rsid w:val="002744AE"/>
    <w:rsid w:val="0027618A"/>
    <w:rsid w:val="00280B37"/>
    <w:rsid w:val="002821D7"/>
    <w:rsid w:val="0028534A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5F7B"/>
    <w:rsid w:val="00333285"/>
    <w:rsid w:val="003500C0"/>
    <w:rsid w:val="0035076A"/>
    <w:rsid w:val="00351F43"/>
    <w:rsid w:val="003559E0"/>
    <w:rsid w:val="00365442"/>
    <w:rsid w:val="0037173F"/>
    <w:rsid w:val="00381900"/>
    <w:rsid w:val="00395B21"/>
    <w:rsid w:val="00395F12"/>
    <w:rsid w:val="003A07CB"/>
    <w:rsid w:val="003A2659"/>
    <w:rsid w:val="003A5227"/>
    <w:rsid w:val="003A794E"/>
    <w:rsid w:val="003B5A82"/>
    <w:rsid w:val="003B5E8E"/>
    <w:rsid w:val="003C1461"/>
    <w:rsid w:val="003C3238"/>
    <w:rsid w:val="003C4029"/>
    <w:rsid w:val="003D42C8"/>
    <w:rsid w:val="003F37BA"/>
    <w:rsid w:val="003F4993"/>
    <w:rsid w:val="003F5A70"/>
    <w:rsid w:val="003F6848"/>
    <w:rsid w:val="004137D5"/>
    <w:rsid w:val="00415B39"/>
    <w:rsid w:val="004218F7"/>
    <w:rsid w:val="004244EA"/>
    <w:rsid w:val="004279FB"/>
    <w:rsid w:val="004318C9"/>
    <w:rsid w:val="00431C51"/>
    <w:rsid w:val="00437592"/>
    <w:rsid w:val="00440A10"/>
    <w:rsid w:val="00462A38"/>
    <w:rsid w:val="00466173"/>
    <w:rsid w:val="00466698"/>
    <w:rsid w:val="004717A5"/>
    <w:rsid w:val="004751F2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82723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B224F"/>
    <w:rsid w:val="005C18AC"/>
    <w:rsid w:val="005C7B0B"/>
    <w:rsid w:val="005D02F5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4AD1"/>
    <w:rsid w:val="00685DE8"/>
    <w:rsid w:val="006865DB"/>
    <w:rsid w:val="006A5C86"/>
    <w:rsid w:val="006A79CC"/>
    <w:rsid w:val="006A79F4"/>
    <w:rsid w:val="006B4585"/>
    <w:rsid w:val="006B7F9D"/>
    <w:rsid w:val="006C1579"/>
    <w:rsid w:val="006C1B69"/>
    <w:rsid w:val="006C44AF"/>
    <w:rsid w:val="006D3849"/>
    <w:rsid w:val="006D5348"/>
    <w:rsid w:val="006D5A0D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516B8"/>
    <w:rsid w:val="00755BAC"/>
    <w:rsid w:val="0076558B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1C18"/>
    <w:rsid w:val="007C3391"/>
    <w:rsid w:val="007D174B"/>
    <w:rsid w:val="007D36B4"/>
    <w:rsid w:val="007F1CC3"/>
    <w:rsid w:val="007F3FC7"/>
    <w:rsid w:val="007F669D"/>
    <w:rsid w:val="007F7601"/>
    <w:rsid w:val="008049ED"/>
    <w:rsid w:val="0081606A"/>
    <w:rsid w:val="00820CD5"/>
    <w:rsid w:val="00825603"/>
    <w:rsid w:val="00826CDC"/>
    <w:rsid w:val="00841658"/>
    <w:rsid w:val="0084486F"/>
    <w:rsid w:val="008451C8"/>
    <w:rsid w:val="00846CA7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224A"/>
    <w:rsid w:val="008A5AA3"/>
    <w:rsid w:val="008D0A60"/>
    <w:rsid w:val="008E04ED"/>
    <w:rsid w:val="008F0CEB"/>
    <w:rsid w:val="008F7336"/>
    <w:rsid w:val="00901641"/>
    <w:rsid w:val="0090490E"/>
    <w:rsid w:val="009058FB"/>
    <w:rsid w:val="009106A4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6ABF"/>
    <w:rsid w:val="009E019C"/>
    <w:rsid w:val="009E05F9"/>
    <w:rsid w:val="009E10D5"/>
    <w:rsid w:val="009F0C17"/>
    <w:rsid w:val="009F7002"/>
    <w:rsid w:val="00A03F1C"/>
    <w:rsid w:val="00A04FB2"/>
    <w:rsid w:val="00A10E6F"/>
    <w:rsid w:val="00A2003F"/>
    <w:rsid w:val="00A20880"/>
    <w:rsid w:val="00A2415E"/>
    <w:rsid w:val="00A2475B"/>
    <w:rsid w:val="00A27486"/>
    <w:rsid w:val="00A27867"/>
    <w:rsid w:val="00A30733"/>
    <w:rsid w:val="00A423C8"/>
    <w:rsid w:val="00A42DB8"/>
    <w:rsid w:val="00A652DA"/>
    <w:rsid w:val="00A74806"/>
    <w:rsid w:val="00A778D1"/>
    <w:rsid w:val="00A826B5"/>
    <w:rsid w:val="00A86ED4"/>
    <w:rsid w:val="00AA2261"/>
    <w:rsid w:val="00AB0D75"/>
    <w:rsid w:val="00AC15E2"/>
    <w:rsid w:val="00AC23B7"/>
    <w:rsid w:val="00AC2EA4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13C1B"/>
    <w:rsid w:val="00B23D8E"/>
    <w:rsid w:val="00B27A91"/>
    <w:rsid w:val="00B31CF2"/>
    <w:rsid w:val="00B362E7"/>
    <w:rsid w:val="00B430BB"/>
    <w:rsid w:val="00B43FB1"/>
    <w:rsid w:val="00B45D57"/>
    <w:rsid w:val="00B532CB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B0CA7"/>
    <w:rsid w:val="00BC78FB"/>
    <w:rsid w:val="00BD1479"/>
    <w:rsid w:val="00BD39CA"/>
    <w:rsid w:val="00BD7C20"/>
    <w:rsid w:val="00BE3AC4"/>
    <w:rsid w:val="00BE48AD"/>
    <w:rsid w:val="00BF0209"/>
    <w:rsid w:val="00C00A05"/>
    <w:rsid w:val="00C01E22"/>
    <w:rsid w:val="00C048B1"/>
    <w:rsid w:val="00C06D07"/>
    <w:rsid w:val="00C24D05"/>
    <w:rsid w:val="00C26BD4"/>
    <w:rsid w:val="00C323D6"/>
    <w:rsid w:val="00C33312"/>
    <w:rsid w:val="00C334D9"/>
    <w:rsid w:val="00C370CC"/>
    <w:rsid w:val="00C53E54"/>
    <w:rsid w:val="00C6299D"/>
    <w:rsid w:val="00C62A6A"/>
    <w:rsid w:val="00C71CFF"/>
    <w:rsid w:val="00C85C97"/>
    <w:rsid w:val="00C927A8"/>
    <w:rsid w:val="00C96B69"/>
    <w:rsid w:val="00C97213"/>
    <w:rsid w:val="00CA252B"/>
    <w:rsid w:val="00CC4A42"/>
    <w:rsid w:val="00CC735B"/>
    <w:rsid w:val="00CD0299"/>
    <w:rsid w:val="00CD2464"/>
    <w:rsid w:val="00CD7654"/>
    <w:rsid w:val="00CD78B9"/>
    <w:rsid w:val="00CE08E5"/>
    <w:rsid w:val="00CE5D4C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AE1"/>
    <w:rsid w:val="00D467F3"/>
    <w:rsid w:val="00D54647"/>
    <w:rsid w:val="00D6640A"/>
    <w:rsid w:val="00D75555"/>
    <w:rsid w:val="00D756F6"/>
    <w:rsid w:val="00D77CD8"/>
    <w:rsid w:val="00D8700A"/>
    <w:rsid w:val="00D93C37"/>
    <w:rsid w:val="00D94F5F"/>
    <w:rsid w:val="00D97CDC"/>
    <w:rsid w:val="00DB2940"/>
    <w:rsid w:val="00DC1404"/>
    <w:rsid w:val="00DC31CA"/>
    <w:rsid w:val="00DC569B"/>
    <w:rsid w:val="00DD40A2"/>
    <w:rsid w:val="00DD567E"/>
    <w:rsid w:val="00DE276F"/>
    <w:rsid w:val="00DE5061"/>
    <w:rsid w:val="00DF5C00"/>
    <w:rsid w:val="00E0381E"/>
    <w:rsid w:val="00E10024"/>
    <w:rsid w:val="00E2446F"/>
    <w:rsid w:val="00E27F16"/>
    <w:rsid w:val="00E30BBB"/>
    <w:rsid w:val="00E32BBE"/>
    <w:rsid w:val="00E35BCD"/>
    <w:rsid w:val="00E462C4"/>
    <w:rsid w:val="00E50879"/>
    <w:rsid w:val="00E52FA4"/>
    <w:rsid w:val="00E5450D"/>
    <w:rsid w:val="00E557A0"/>
    <w:rsid w:val="00E5707B"/>
    <w:rsid w:val="00E6520C"/>
    <w:rsid w:val="00E70820"/>
    <w:rsid w:val="00E70FF3"/>
    <w:rsid w:val="00E74754"/>
    <w:rsid w:val="00E93CFB"/>
    <w:rsid w:val="00E94140"/>
    <w:rsid w:val="00EB4DB1"/>
    <w:rsid w:val="00EB55E3"/>
    <w:rsid w:val="00EC0600"/>
    <w:rsid w:val="00EC0C56"/>
    <w:rsid w:val="00EC0F22"/>
    <w:rsid w:val="00EC3298"/>
    <w:rsid w:val="00EC34D6"/>
    <w:rsid w:val="00EC43BC"/>
    <w:rsid w:val="00EC5E1B"/>
    <w:rsid w:val="00EC6B3C"/>
    <w:rsid w:val="00ED1337"/>
    <w:rsid w:val="00EE2F71"/>
    <w:rsid w:val="00EE5A19"/>
    <w:rsid w:val="00EE6E2F"/>
    <w:rsid w:val="00EE765C"/>
    <w:rsid w:val="00EF38EC"/>
    <w:rsid w:val="00EF43F6"/>
    <w:rsid w:val="00F17503"/>
    <w:rsid w:val="00F17C64"/>
    <w:rsid w:val="00F221B4"/>
    <w:rsid w:val="00F23450"/>
    <w:rsid w:val="00F27EE1"/>
    <w:rsid w:val="00F311F3"/>
    <w:rsid w:val="00F339B8"/>
    <w:rsid w:val="00F443BD"/>
    <w:rsid w:val="00F53BE9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C5634"/>
    <w:rsid w:val="00FD14F1"/>
    <w:rsid w:val="00FD3C89"/>
    <w:rsid w:val="00FE6E3B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4EC907-BC9E-4BEE-B74D-49E7D089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E959CFC-9821-4049-9219-B7A92852A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34</cp:revision>
  <cp:lastPrinted>2013-12-24T06:19:00Z</cp:lastPrinted>
  <dcterms:created xsi:type="dcterms:W3CDTF">2011-12-03T19:02:00Z</dcterms:created>
  <dcterms:modified xsi:type="dcterms:W3CDTF">2019-11-11T13:40:00Z</dcterms:modified>
</cp:coreProperties>
</file>